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1E93D3" w14:textId="484D92B3" w:rsidR="0079389E" w:rsidRDefault="0079389E" w:rsidP="00D85CD2">
      <w:pPr>
        <w:pStyle w:val="Heading1"/>
        <w:jc w:val="center"/>
      </w:pPr>
      <w:r>
        <w:t>What Defines the Best Lawn Care Service for Homeowners?</w:t>
      </w:r>
    </w:p>
    <w:p w14:paraId="0319E6B0" w14:textId="77777777" w:rsidR="0079389E" w:rsidRDefault="0079389E" w:rsidP="00D85CD2">
      <w:pPr>
        <w:pStyle w:val="Heading2"/>
        <w:jc w:val="both"/>
      </w:pPr>
      <w:bookmarkStart w:id="0" w:name="looking-beyond-a-neat-cut"/>
      <w:r>
        <w:t>Looking Beyond a Neat Cut</w:t>
      </w:r>
    </w:p>
    <w:p w14:paraId="13B3AA1C" w14:textId="77AB31AD" w:rsidR="0079389E" w:rsidRDefault="0079389E" w:rsidP="00D85CD2">
      <w:pPr>
        <w:pStyle w:val="FirstParagraph"/>
        <w:jc w:val="both"/>
      </w:pPr>
      <w:r>
        <w:t xml:space="preserve">When people search for the </w:t>
      </w:r>
      <w:hyperlink r:id="rId4" w:history="1">
        <w:r w:rsidRPr="00D85CD2">
          <w:rPr>
            <w:rStyle w:val="Hyperlink"/>
            <w:b/>
            <w:bCs/>
          </w:rPr>
          <w:t>best lawn care service</w:t>
        </w:r>
      </w:hyperlink>
      <w:r>
        <w:t>, they often want a lawn that looks clean, green, and healthy without constant guesswork. However, true lawn care goes beyond cutting grass. It includes understanding soil, growth cycles, weather conditions, weeds, and long-term maintenance.</w:t>
      </w:r>
    </w:p>
    <w:p w14:paraId="6E91A22D" w14:textId="760210DB" w:rsidR="0079389E" w:rsidRDefault="0079389E" w:rsidP="00D85CD2">
      <w:pPr>
        <w:pStyle w:val="BodyText"/>
        <w:jc w:val="both"/>
      </w:pPr>
      <w:r>
        <w:t xml:space="preserve">Many </w:t>
      </w:r>
      <w:hyperlink r:id="rId5" w:history="1">
        <w:r w:rsidRPr="00D85CD2">
          <w:rPr>
            <w:rStyle w:val="Hyperlink"/>
            <w:b/>
            <w:bCs/>
          </w:rPr>
          <w:t>Lawn service companies</w:t>
        </w:r>
      </w:hyperlink>
      <w:r>
        <w:t xml:space="preserve"> may offer basic yard support, but quality depends on how well the lawn’s full needs are addressed. A lawn that only receives surface-level attention may look fine briefly but struggle later.</w:t>
      </w:r>
    </w:p>
    <w:p w14:paraId="64079D6B" w14:textId="77777777" w:rsidR="0079389E" w:rsidRDefault="0079389E" w:rsidP="00D85CD2">
      <w:pPr>
        <w:pStyle w:val="Heading2"/>
        <w:jc w:val="both"/>
      </w:pPr>
      <w:bookmarkStart w:id="1" w:name="the-foundation-of-great-lawn-care"/>
      <w:bookmarkEnd w:id="0"/>
      <w:r>
        <w:t>The Foundation of Great Lawn Care</w:t>
      </w:r>
    </w:p>
    <w:p w14:paraId="132F027E" w14:textId="77777777" w:rsidR="0079389E" w:rsidRDefault="0079389E" w:rsidP="00D85CD2">
      <w:pPr>
        <w:pStyle w:val="Heading3"/>
        <w:jc w:val="both"/>
      </w:pPr>
      <w:bookmarkStart w:id="2" w:name="soil-is-the-starting-point"/>
      <w:r>
        <w:t>Soil Is the Starting Point</w:t>
      </w:r>
    </w:p>
    <w:p w14:paraId="0D7F4F7A" w14:textId="77777777" w:rsidR="0079389E" w:rsidRDefault="0079389E" w:rsidP="00D85CD2">
      <w:pPr>
        <w:pStyle w:val="FirstParagraph"/>
        <w:jc w:val="both"/>
      </w:pPr>
      <w:r>
        <w:t xml:space="preserve">Healthy grass depends on healthy soil. If soil is compacted, dry, or lacking nutrients, grass cannot perform well. The </w:t>
      </w:r>
      <w:r>
        <w:rPr>
          <w:b/>
          <w:bCs/>
        </w:rPr>
        <w:t>best lawn care service</w:t>
      </w:r>
      <w:r>
        <w:t xml:space="preserve"> approach usually begins with improving conditions beneath the surface.</w:t>
      </w:r>
    </w:p>
    <w:p w14:paraId="6818BB88" w14:textId="77777777" w:rsidR="0079389E" w:rsidRDefault="0079389E" w:rsidP="00D85CD2">
      <w:pPr>
        <w:pStyle w:val="BodyText"/>
        <w:jc w:val="both"/>
      </w:pPr>
      <w:r>
        <w:t>Aeration, proper watering habits, and nutrient timing all help create stronger roots. Once roots grow deeper, the lawn becomes more resistant to stress.</w:t>
      </w:r>
    </w:p>
    <w:p w14:paraId="17DF43CC" w14:textId="77777777" w:rsidR="0079389E" w:rsidRDefault="0079389E" w:rsidP="00D85CD2">
      <w:pPr>
        <w:pStyle w:val="Heading3"/>
        <w:jc w:val="both"/>
      </w:pPr>
      <w:bookmarkStart w:id="3" w:name="consistency-beats-emergency-fixes"/>
      <w:bookmarkEnd w:id="2"/>
      <w:r>
        <w:t>Consistency Beats Emergency Fixes</w:t>
      </w:r>
    </w:p>
    <w:p w14:paraId="6B38B875" w14:textId="77777777" w:rsidR="0079389E" w:rsidRDefault="0079389E" w:rsidP="00D85CD2">
      <w:pPr>
        <w:pStyle w:val="FirstParagraph"/>
        <w:jc w:val="both"/>
      </w:pPr>
      <w:r>
        <w:t>Waiting until a lawn looks damaged can make recovery harder. Regular care prevents many problems before they spread. This is why well-planned maintenance is usually more effective than occasional repair work.</w:t>
      </w:r>
    </w:p>
    <w:p w14:paraId="7A09480D" w14:textId="77777777" w:rsidR="0079389E" w:rsidRDefault="0079389E" w:rsidP="00D85CD2">
      <w:pPr>
        <w:pStyle w:val="Heading2"/>
        <w:jc w:val="both"/>
      </w:pPr>
      <w:bookmarkStart w:id="4" w:name="what-homeowners-should-notice"/>
      <w:bookmarkEnd w:id="1"/>
      <w:bookmarkEnd w:id="3"/>
      <w:r>
        <w:t>What Homeowners Should Notice</w:t>
      </w:r>
    </w:p>
    <w:p w14:paraId="511E1C20" w14:textId="77777777" w:rsidR="0079389E" w:rsidRDefault="0079389E" w:rsidP="00D85CD2">
      <w:pPr>
        <w:pStyle w:val="Heading3"/>
        <w:jc w:val="both"/>
      </w:pPr>
      <w:bookmarkStart w:id="5" w:name="thick-even-growth"/>
      <w:r>
        <w:t>Thick, Even Growth</w:t>
      </w:r>
    </w:p>
    <w:p w14:paraId="0B29C5C7" w14:textId="77777777" w:rsidR="0079389E" w:rsidRDefault="0079389E" w:rsidP="00D85CD2">
      <w:pPr>
        <w:pStyle w:val="FirstParagraph"/>
        <w:jc w:val="both"/>
      </w:pPr>
      <w:r>
        <w:t xml:space="preserve">A strong lawn should look balanced, not patchy. Thin areas may signal soil issues, shade problems, poor mowing, or weed competition. Good </w:t>
      </w:r>
      <w:r>
        <w:rPr>
          <w:b/>
          <w:bCs/>
        </w:rPr>
        <w:t>Lawn service companies</w:t>
      </w:r>
      <w:r>
        <w:t xml:space="preserve"> understand that filling bare spots requires more than scattering seed. The area must be prepared so new grass can </w:t>
      </w:r>
      <w:proofErr w:type="gramStart"/>
      <w:r>
        <w:t>establish</w:t>
      </w:r>
      <w:proofErr w:type="gramEnd"/>
      <w:r>
        <w:t>.</w:t>
      </w:r>
    </w:p>
    <w:p w14:paraId="5C952813" w14:textId="77777777" w:rsidR="0079389E" w:rsidRDefault="0079389E" w:rsidP="00D85CD2">
      <w:pPr>
        <w:pStyle w:val="Heading3"/>
        <w:jc w:val="both"/>
      </w:pPr>
      <w:bookmarkStart w:id="6" w:name="fewer-weeds-over-time"/>
      <w:bookmarkEnd w:id="5"/>
      <w:r>
        <w:t>Fewer Weeds Over Time</w:t>
      </w:r>
    </w:p>
    <w:p w14:paraId="612F575D" w14:textId="77777777" w:rsidR="0079389E" w:rsidRDefault="0079389E" w:rsidP="00D85CD2">
      <w:pPr>
        <w:pStyle w:val="FirstParagraph"/>
        <w:jc w:val="both"/>
      </w:pPr>
      <w:r>
        <w:t xml:space="preserve">Weed control should improve gradually as the lawn becomes thicker. A dense lawn naturally blocks weed seeds from getting sunlight. The </w:t>
      </w:r>
      <w:r>
        <w:rPr>
          <w:b/>
          <w:bCs/>
        </w:rPr>
        <w:t>best lawn care service</w:t>
      </w:r>
      <w:r>
        <w:t xml:space="preserve"> methods focus on strengthening turf rather than relying only on weed removal.</w:t>
      </w:r>
    </w:p>
    <w:p w14:paraId="70376B4A" w14:textId="77777777" w:rsidR="0079389E" w:rsidRDefault="0079389E" w:rsidP="00D85CD2">
      <w:pPr>
        <w:pStyle w:val="Heading2"/>
        <w:jc w:val="both"/>
      </w:pPr>
      <w:bookmarkStart w:id="7" w:name="important-lawn-care-practices"/>
      <w:bookmarkEnd w:id="4"/>
      <w:bookmarkEnd w:id="6"/>
      <w:r>
        <w:lastRenderedPageBreak/>
        <w:t>Important Lawn Care Practices</w:t>
      </w:r>
    </w:p>
    <w:p w14:paraId="191BF44A" w14:textId="77777777" w:rsidR="0079389E" w:rsidRDefault="0079389E" w:rsidP="00D85CD2">
      <w:pPr>
        <w:pStyle w:val="Heading3"/>
        <w:jc w:val="both"/>
      </w:pPr>
      <w:bookmarkStart w:id="8" w:name="proper-mowing"/>
      <w:r>
        <w:t>Proper Mowing</w:t>
      </w:r>
    </w:p>
    <w:p w14:paraId="60777ED7" w14:textId="77777777" w:rsidR="0079389E" w:rsidRDefault="0079389E" w:rsidP="00D85CD2">
      <w:pPr>
        <w:pStyle w:val="FirstParagraph"/>
        <w:jc w:val="both"/>
      </w:pPr>
      <w:r>
        <w:t>Grass should be cut at a height that supports health. Cutting too low weakens blades and exposes soil. Leaving grass slightly taller helps protect moisture and reduce weed pressure.</w:t>
      </w:r>
    </w:p>
    <w:p w14:paraId="6349F4A4" w14:textId="77777777" w:rsidR="0079389E" w:rsidRDefault="0079389E" w:rsidP="00D85CD2">
      <w:pPr>
        <w:pStyle w:val="Heading3"/>
        <w:jc w:val="both"/>
      </w:pPr>
      <w:bookmarkStart w:id="9" w:name="smart-watering"/>
      <w:bookmarkEnd w:id="8"/>
      <w:r>
        <w:t>Smart Watering</w:t>
      </w:r>
    </w:p>
    <w:p w14:paraId="273B1F0E" w14:textId="77777777" w:rsidR="0079389E" w:rsidRDefault="0079389E" w:rsidP="00D85CD2">
      <w:pPr>
        <w:pStyle w:val="FirstParagraph"/>
        <w:jc w:val="both"/>
      </w:pPr>
      <w:r>
        <w:t>Deep watering encourages roots to grow downward. Frequent shallow watering keeps roots near the surface, making grass vulnerable during heat. Good lawn care includes guidance on watering habits because moisture affects every part of lawn health.</w:t>
      </w:r>
    </w:p>
    <w:p w14:paraId="22233002" w14:textId="77777777" w:rsidR="0079389E" w:rsidRDefault="0079389E" w:rsidP="00D85CD2">
      <w:pPr>
        <w:pStyle w:val="Heading3"/>
        <w:jc w:val="both"/>
      </w:pPr>
      <w:bookmarkStart w:id="10" w:name="seasonal-feeding"/>
      <w:bookmarkEnd w:id="9"/>
      <w:r>
        <w:t>Seasonal Feeding</w:t>
      </w:r>
    </w:p>
    <w:p w14:paraId="3AF580FD" w14:textId="77777777" w:rsidR="0079389E" w:rsidRDefault="0079389E" w:rsidP="00D85CD2">
      <w:pPr>
        <w:pStyle w:val="FirstParagraph"/>
        <w:jc w:val="both"/>
      </w:pPr>
      <w:r>
        <w:t xml:space="preserve">Nutrients must be applied at the right time. Spring feeding supports growth, while fall feeding helps roots prepare for colder months. The </w:t>
      </w:r>
      <w:r>
        <w:rPr>
          <w:b/>
          <w:bCs/>
        </w:rPr>
        <w:t>best lawn care service</w:t>
      </w:r>
      <w:r>
        <w:t xml:space="preserve"> will consider timing instead of applying nutrients without a clear purpose.</w:t>
      </w:r>
    </w:p>
    <w:p w14:paraId="77622F97" w14:textId="77777777" w:rsidR="0079389E" w:rsidRDefault="0079389E" w:rsidP="00D85CD2">
      <w:pPr>
        <w:pStyle w:val="Heading2"/>
        <w:jc w:val="both"/>
      </w:pPr>
      <w:bookmarkStart w:id="11" w:name="comparing-lawn-care-options"/>
      <w:bookmarkEnd w:id="7"/>
      <w:bookmarkEnd w:id="10"/>
      <w:r>
        <w:t>Comparing Lawn Care Options</w:t>
      </w:r>
    </w:p>
    <w:p w14:paraId="0CC8B137" w14:textId="77777777" w:rsidR="0079389E" w:rsidRDefault="0079389E" w:rsidP="00D85CD2">
      <w:pPr>
        <w:pStyle w:val="Heading3"/>
        <w:jc w:val="both"/>
      </w:pPr>
      <w:bookmarkStart w:id="12" w:name="more-is-not-always-better"/>
      <w:r>
        <w:t>More Is Not Always Better</w:t>
      </w:r>
    </w:p>
    <w:p w14:paraId="0A433A1D" w14:textId="77777777" w:rsidR="0079389E" w:rsidRDefault="0079389E" w:rsidP="00D85CD2">
      <w:pPr>
        <w:pStyle w:val="FirstParagraph"/>
        <w:jc w:val="both"/>
      </w:pPr>
      <w:r>
        <w:t xml:space="preserve">Some homeowners assume more treatments mean better results. </w:t>
      </w:r>
      <w:proofErr w:type="gramStart"/>
      <w:r>
        <w:t>In reality, overfeeding</w:t>
      </w:r>
      <w:proofErr w:type="gramEnd"/>
      <w:r>
        <w:t>, overwatering, or cutting too often can damage grass. Quality care is measured by results and balance, not by excess.</w:t>
      </w:r>
    </w:p>
    <w:p w14:paraId="501927AD" w14:textId="77777777" w:rsidR="0079389E" w:rsidRDefault="0079389E" w:rsidP="00D85CD2">
      <w:pPr>
        <w:pStyle w:val="Heading3"/>
        <w:jc w:val="both"/>
      </w:pPr>
      <w:bookmarkStart w:id="13" w:name="communication-matters"/>
      <w:bookmarkEnd w:id="12"/>
      <w:r>
        <w:t>Communication Matters</w:t>
      </w:r>
    </w:p>
    <w:p w14:paraId="7013FA13" w14:textId="77777777" w:rsidR="0079389E" w:rsidRDefault="0079389E" w:rsidP="00D85CD2">
      <w:pPr>
        <w:pStyle w:val="FirstParagraph"/>
        <w:jc w:val="both"/>
      </w:pPr>
      <w:r>
        <w:t xml:space="preserve">Reliable </w:t>
      </w:r>
      <w:r>
        <w:rPr>
          <w:b/>
          <w:bCs/>
        </w:rPr>
        <w:t>Lawn service companies</w:t>
      </w:r>
      <w:r>
        <w:t xml:space="preserve"> should make lawn care easier to understand. Homeowners benefit when they know why certain steps are recommended and what changes to expect over time.</w:t>
      </w:r>
    </w:p>
    <w:p w14:paraId="496DB020" w14:textId="77777777" w:rsidR="0079389E" w:rsidRDefault="0079389E" w:rsidP="00D85CD2">
      <w:pPr>
        <w:pStyle w:val="Heading2"/>
        <w:jc w:val="both"/>
      </w:pPr>
      <w:bookmarkStart w:id="14" w:name="a-reader-focused-lawn-care-checklist"/>
      <w:bookmarkEnd w:id="11"/>
      <w:bookmarkEnd w:id="13"/>
      <w:r>
        <w:t>A Reader-Focused Lawn Care Checklist</w:t>
      </w:r>
    </w:p>
    <w:p w14:paraId="100A93F8" w14:textId="77777777" w:rsidR="0079389E" w:rsidRDefault="0079389E" w:rsidP="00D85CD2">
      <w:pPr>
        <w:pStyle w:val="Heading3"/>
        <w:jc w:val="both"/>
      </w:pPr>
      <w:bookmarkStart w:id="15" w:name="ask-these-questions"/>
      <w:r>
        <w:t>Ask These Questions</w:t>
      </w:r>
    </w:p>
    <w:p w14:paraId="00DB4A7E" w14:textId="77777777" w:rsidR="0079389E" w:rsidRDefault="0079389E" w:rsidP="00D85CD2">
      <w:pPr>
        <w:pStyle w:val="FirstParagraph"/>
        <w:jc w:val="both"/>
      </w:pPr>
      <w:r>
        <w:t>Is the lawn thickening? Are weeds reducing? Does grass recover after heat? Are bare patches improving? Is water soaking into the soil instead of running off?</w:t>
      </w:r>
    </w:p>
    <w:p w14:paraId="77C57C7E" w14:textId="77777777" w:rsidR="0079389E" w:rsidRDefault="0079389E" w:rsidP="00D85CD2">
      <w:pPr>
        <w:pStyle w:val="BodyText"/>
        <w:jc w:val="both"/>
      </w:pPr>
      <w:r>
        <w:t>These simple questions help homeowners judge whether a lawn care routine is working.</w:t>
      </w:r>
    </w:p>
    <w:bookmarkEnd w:id="14"/>
    <w:bookmarkEnd w:id="15"/>
    <w:p w14:paraId="6E45DADE" w14:textId="77777777" w:rsidR="0079389E" w:rsidRDefault="0079389E" w:rsidP="00D85CD2">
      <w:pPr>
        <w:pStyle w:val="Heading2"/>
        <w:jc w:val="both"/>
      </w:pPr>
      <w:r>
        <w:t>Conclusion</w:t>
      </w:r>
    </w:p>
    <w:p w14:paraId="08EA6E03" w14:textId="77777777" w:rsidR="0079389E" w:rsidRDefault="0079389E" w:rsidP="00D85CD2">
      <w:pPr>
        <w:pStyle w:val="FirstParagraph"/>
        <w:jc w:val="both"/>
      </w:pPr>
      <w:r>
        <w:t xml:space="preserve">The </w:t>
      </w:r>
      <w:r>
        <w:rPr>
          <w:b/>
          <w:bCs/>
        </w:rPr>
        <w:t>best lawn care service</w:t>
      </w:r>
      <w:r>
        <w:t xml:space="preserve"> is not defined by a single visit or a quick green-up. It is defined by consistent improvement, healthier soil, stronger roots, and fewer recurring problems. While many </w:t>
      </w:r>
      <w:r>
        <w:rPr>
          <w:b/>
          <w:bCs/>
        </w:rPr>
        <w:t>Lawn service companies</w:t>
      </w:r>
      <w:r>
        <w:t xml:space="preserve"> can maintain appearances, the right approach helps the lawn grow stronger from the ground up. A healthy lawn is the result of patience, planning, and care that matches the property’s real needs.</w:t>
      </w:r>
    </w:p>
    <w:p w14:paraId="0BD8B409" w14:textId="77777777" w:rsidR="001205C6" w:rsidRDefault="001205C6" w:rsidP="00D85CD2">
      <w:pPr>
        <w:jc w:val="both"/>
      </w:pPr>
    </w:p>
    <w:sectPr w:rsidR="001205C6" w:rsidSect="00D85CD2">
      <w:pgSz w:w="11906" w:h="16838"/>
      <w:pgMar w:top="1440" w:right="1440" w:bottom="1440" w:left="1440" w:header="708" w:footer="70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9389E"/>
    <w:rsid w:val="001205C6"/>
    <w:rsid w:val="002C5ED7"/>
    <w:rsid w:val="005A190A"/>
    <w:rsid w:val="0079389E"/>
    <w:rsid w:val="00D85CD2"/>
    <w:rsid w:val="00DC2FA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6AF2B4"/>
  <w15:chartTrackingRefBased/>
  <w15:docId w15:val="{3B5FA2B6-A5BC-4DF0-A199-55E1AF2352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1"/>
        <w:lang w:val="en-IN" w:eastAsia="en-US" w:bidi="hi-IN"/>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Mangal"/>
    </w:rPr>
  </w:style>
  <w:style w:type="paragraph" w:styleId="Heading1">
    <w:name w:val="heading 1"/>
    <w:basedOn w:val="Normal"/>
    <w:next w:val="Normal"/>
    <w:link w:val="Heading1Char"/>
    <w:uiPriority w:val="9"/>
    <w:qFormat/>
    <w:rsid w:val="0079389E"/>
    <w:pPr>
      <w:keepNext/>
      <w:keepLines/>
      <w:spacing w:before="360" w:after="80"/>
      <w:outlineLvl w:val="0"/>
    </w:pPr>
    <w:rPr>
      <w:rFonts w:asciiTheme="majorHAnsi" w:eastAsiaTheme="majorEastAsia" w:hAnsiTheme="majorHAnsi" w:cstheme="majorBidi"/>
      <w:color w:val="0F4761" w:themeColor="accent1" w:themeShade="BF"/>
      <w:sz w:val="40"/>
      <w:szCs w:val="36"/>
    </w:rPr>
  </w:style>
  <w:style w:type="paragraph" w:styleId="Heading2">
    <w:name w:val="heading 2"/>
    <w:basedOn w:val="Normal"/>
    <w:next w:val="Normal"/>
    <w:link w:val="Heading2Char"/>
    <w:uiPriority w:val="9"/>
    <w:semiHidden/>
    <w:unhideWhenUsed/>
    <w:qFormat/>
    <w:rsid w:val="0079389E"/>
    <w:pPr>
      <w:keepNext/>
      <w:keepLines/>
      <w:spacing w:before="160" w:after="80"/>
      <w:outlineLvl w:val="1"/>
    </w:pPr>
    <w:rPr>
      <w:rFonts w:asciiTheme="majorHAnsi" w:eastAsiaTheme="majorEastAsia" w:hAnsiTheme="majorHAnsi" w:cstheme="majorBidi"/>
      <w:color w:val="0F4761" w:themeColor="accent1" w:themeShade="BF"/>
      <w:sz w:val="32"/>
      <w:szCs w:val="29"/>
    </w:rPr>
  </w:style>
  <w:style w:type="paragraph" w:styleId="Heading3">
    <w:name w:val="heading 3"/>
    <w:basedOn w:val="Normal"/>
    <w:next w:val="Normal"/>
    <w:link w:val="Heading3Char"/>
    <w:uiPriority w:val="9"/>
    <w:semiHidden/>
    <w:unhideWhenUsed/>
    <w:qFormat/>
    <w:rsid w:val="0079389E"/>
    <w:pPr>
      <w:keepNext/>
      <w:keepLines/>
      <w:spacing w:before="160" w:after="80"/>
      <w:outlineLvl w:val="2"/>
    </w:pPr>
    <w:rPr>
      <w:rFonts w:eastAsiaTheme="majorEastAsia" w:cstheme="majorBidi"/>
      <w:color w:val="0F4761" w:themeColor="accent1" w:themeShade="BF"/>
      <w:sz w:val="28"/>
      <w:szCs w:val="25"/>
    </w:rPr>
  </w:style>
  <w:style w:type="paragraph" w:styleId="Heading4">
    <w:name w:val="heading 4"/>
    <w:basedOn w:val="Normal"/>
    <w:next w:val="Normal"/>
    <w:link w:val="Heading4Char"/>
    <w:uiPriority w:val="9"/>
    <w:semiHidden/>
    <w:unhideWhenUsed/>
    <w:qFormat/>
    <w:rsid w:val="0079389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9389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9389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9389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9389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9389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389E"/>
    <w:rPr>
      <w:rFonts w:asciiTheme="majorHAnsi" w:eastAsiaTheme="majorEastAsia" w:hAnsiTheme="majorHAnsi" w:cstheme="majorBidi"/>
      <w:color w:val="0F4761" w:themeColor="accent1" w:themeShade="BF"/>
      <w:sz w:val="40"/>
      <w:szCs w:val="36"/>
    </w:rPr>
  </w:style>
  <w:style w:type="character" w:customStyle="1" w:styleId="Heading2Char">
    <w:name w:val="Heading 2 Char"/>
    <w:basedOn w:val="DefaultParagraphFont"/>
    <w:link w:val="Heading2"/>
    <w:uiPriority w:val="9"/>
    <w:semiHidden/>
    <w:rsid w:val="0079389E"/>
    <w:rPr>
      <w:rFonts w:asciiTheme="majorHAnsi" w:eastAsiaTheme="majorEastAsia" w:hAnsiTheme="majorHAnsi" w:cstheme="majorBidi"/>
      <w:color w:val="0F4761" w:themeColor="accent1" w:themeShade="BF"/>
      <w:sz w:val="32"/>
      <w:szCs w:val="29"/>
    </w:rPr>
  </w:style>
  <w:style w:type="character" w:customStyle="1" w:styleId="Heading3Char">
    <w:name w:val="Heading 3 Char"/>
    <w:basedOn w:val="DefaultParagraphFont"/>
    <w:link w:val="Heading3"/>
    <w:uiPriority w:val="9"/>
    <w:semiHidden/>
    <w:rsid w:val="0079389E"/>
    <w:rPr>
      <w:rFonts w:eastAsiaTheme="majorEastAsia" w:cstheme="majorBidi"/>
      <w:color w:val="0F4761" w:themeColor="accent1" w:themeShade="BF"/>
      <w:sz w:val="28"/>
      <w:szCs w:val="25"/>
    </w:rPr>
  </w:style>
  <w:style w:type="character" w:customStyle="1" w:styleId="Heading4Char">
    <w:name w:val="Heading 4 Char"/>
    <w:basedOn w:val="DefaultParagraphFont"/>
    <w:link w:val="Heading4"/>
    <w:uiPriority w:val="9"/>
    <w:semiHidden/>
    <w:rsid w:val="0079389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9389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9389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9389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9389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9389E"/>
    <w:rPr>
      <w:rFonts w:eastAsiaTheme="majorEastAsia" w:cstheme="majorBidi"/>
      <w:color w:val="272727" w:themeColor="text1" w:themeTint="D8"/>
    </w:rPr>
  </w:style>
  <w:style w:type="paragraph" w:styleId="Title">
    <w:name w:val="Title"/>
    <w:basedOn w:val="Normal"/>
    <w:next w:val="Normal"/>
    <w:link w:val="TitleChar"/>
    <w:uiPriority w:val="10"/>
    <w:qFormat/>
    <w:rsid w:val="0079389E"/>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79389E"/>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79389E"/>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79389E"/>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79389E"/>
    <w:pPr>
      <w:spacing w:before="160"/>
      <w:jc w:val="center"/>
    </w:pPr>
    <w:rPr>
      <w:i/>
      <w:iCs/>
      <w:color w:val="404040" w:themeColor="text1" w:themeTint="BF"/>
    </w:rPr>
  </w:style>
  <w:style w:type="character" w:customStyle="1" w:styleId="QuoteChar">
    <w:name w:val="Quote Char"/>
    <w:basedOn w:val="DefaultParagraphFont"/>
    <w:link w:val="Quote"/>
    <w:uiPriority w:val="29"/>
    <w:rsid w:val="0079389E"/>
    <w:rPr>
      <w:rFonts w:cs="Mangal"/>
      <w:i/>
      <w:iCs/>
      <w:color w:val="404040" w:themeColor="text1" w:themeTint="BF"/>
    </w:rPr>
  </w:style>
  <w:style w:type="paragraph" w:styleId="ListParagraph">
    <w:name w:val="List Paragraph"/>
    <w:basedOn w:val="Normal"/>
    <w:uiPriority w:val="34"/>
    <w:qFormat/>
    <w:rsid w:val="0079389E"/>
    <w:pPr>
      <w:ind w:left="720"/>
      <w:contextualSpacing/>
    </w:pPr>
  </w:style>
  <w:style w:type="character" w:styleId="IntenseEmphasis">
    <w:name w:val="Intense Emphasis"/>
    <w:basedOn w:val="DefaultParagraphFont"/>
    <w:uiPriority w:val="21"/>
    <w:qFormat/>
    <w:rsid w:val="0079389E"/>
    <w:rPr>
      <w:i/>
      <w:iCs/>
      <w:color w:val="0F4761" w:themeColor="accent1" w:themeShade="BF"/>
    </w:rPr>
  </w:style>
  <w:style w:type="paragraph" w:styleId="IntenseQuote">
    <w:name w:val="Intense Quote"/>
    <w:basedOn w:val="Normal"/>
    <w:next w:val="Normal"/>
    <w:link w:val="IntenseQuoteChar"/>
    <w:uiPriority w:val="30"/>
    <w:qFormat/>
    <w:rsid w:val="0079389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9389E"/>
    <w:rPr>
      <w:rFonts w:cs="Mangal"/>
      <w:i/>
      <w:iCs/>
      <w:color w:val="0F4761" w:themeColor="accent1" w:themeShade="BF"/>
    </w:rPr>
  </w:style>
  <w:style w:type="character" w:styleId="IntenseReference">
    <w:name w:val="Intense Reference"/>
    <w:basedOn w:val="DefaultParagraphFont"/>
    <w:uiPriority w:val="32"/>
    <w:qFormat/>
    <w:rsid w:val="0079389E"/>
    <w:rPr>
      <w:b/>
      <w:bCs/>
      <w:smallCaps/>
      <w:color w:val="0F4761" w:themeColor="accent1" w:themeShade="BF"/>
      <w:spacing w:val="5"/>
    </w:rPr>
  </w:style>
  <w:style w:type="paragraph" w:styleId="BodyText">
    <w:name w:val="Body Text"/>
    <w:basedOn w:val="Normal"/>
    <w:link w:val="BodyTextChar"/>
    <w:qFormat/>
    <w:rsid w:val="0079389E"/>
    <w:pPr>
      <w:spacing w:before="180" w:after="180" w:line="240" w:lineRule="auto"/>
    </w:pPr>
    <w:rPr>
      <w:rFonts w:cstheme="minorBidi"/>
      <w:kern w:val="0"/>
      <w:szCs w:val="24"/>
      <w:lang w:val="en-US" w:bidi="ar-SA"/>
      <w14:ligatures w14:val="none"/>
    </w:rPr>
  </w:style>
  <w:style w:type="character" w:customStyle="1" w:styleId="BodyTextChar">
    <w:name w:val="Body Text Char"/>
    <w:basedOn w:val="DefaultParagraphFont"/>
    <w:link w:val="BodyText"/>
    <w:rsid w:val="0079389E"/>
    <w:rPr>
      <w:kern w:val="0"/>
      <w:szCs w:val="24"/>
      <w:lang w:val="en-US" w:bidi="ar-SA"/>
      <w14:ligatures w14:val="none"/>
    </w:rPr>
  </w:style>
  <w:style w:type="paragraph" w:customStyle="1" w:styleId="FirstParagraph">
    <w:name w:val="First Paragraph"/>
    <w:basedOn w:val="BodyText"/>
    <w:next w:val="BodyText"/>
    <w:qFormat/>
    <w:rsid w:val="0079389E"/>
  </w:style>
  <w:style w:type="character" w:styleId="Hyperlink">
    <w:name w:val="Hyperlink"/>
    <w:basedOn w:val="DefaultParagraphFont"/>
    <w:uiPriority w:val="99"/>
    <w:unhideWhenUsed/>
    <w:rsid w:val="00D85CD2"/>
    <w:rPr>
      <w:color w:val="467886" w:themeColor="hyperlink"/>
      <w:u w:val="single"/>
    </w:rPr>
  </w:style>
  <w:style w:type="character" w:styleId="UnresolvedMention">
    <w:name w:val="Unresolved Mention"/>
    <w:basedOn w:val="DefaultParagraphFont"/>
    <w:uiPriority w:val="99"/>
    <w:semiHidden/>
    <w:unhideWhenUsed/>
    <w:rsid w:val="00D85C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maps.app.goo.gl/R6vYTemeQ9Xx2NuR8" TargetMode="External"/><Relationship Id="rId4" Type="http://schemas.openxmlformats.org/officeDocument/2006/relationships/hyperlink" Target="https://dependablelawn.ca/lawn-ca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580</Words>
  <Characters>3311</Characters>
  <Application>Microsoft Office Word</Application>
  <DocSecurity>0</DocSecurity>
  <Lines>27</Lines>
  <Paragraphs>7</Paragraphs>
  <ScaleCrop>false</ScaleCrop>
  <Company/>
  <LinksUpToDate>false</LinksUpToDate>
  <CharactersWithSpaces>3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6-06-13T14:20:00Z</dcterms:created>
  <dcterms:modified xsi:type="dcterms:W3CDTF">2026-06-13T14:20:00Z</dcterms:modified>
</cp:coreProperties>
</file>